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AEC88" w14:textId="18E93A48" w:rsidR="00F22D4E" w:rsidRPr="007A75C4" w:rsidRDefault="00170042" w:rsidP="0045214C">
      <w:pPr>
        <w:pStyle w:val="1"/>
        <w:spacing w:before="40"/>
        <w:jc w:val="center"/>
        <w:rPr>
          <w:lang w:val="bg-BG"/>
        </w:rPr>
      </w:pPr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>Основи на програмирането</w:t>
        </w:r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 xml:space="preserve"> @ </w:t>
        </w:r>
        <w:r w:rsidRPr="007A75C4">
          <w:rPr>
            <w:rStyle w:val="a9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7A37D3CE" w:rsidR="00170042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proofErr w:type="spellStart"/>
      <w:r w:rsidRPr="007A75C4">
        <w:rPr>
          <w:b/>
          <w:lang w:val="bg-BG"/>
        </w:rPr>
        <w:t>judge</w:t>
      </w:r>
      <w:proofErr w:type="spellEnd"/>
      <w:r w:rsidRPr="007A75C4">
        <w:rPr>
          <w:b/>
          <w:lang w:val="bg-BG"/>
        </w:rPr>
        <w:t xml:space="preserve"> системата</w:t>
      </w:r>
      <w:r w:rsidRPr="007A75C4">
        <w:rPr>
          <w:lang w:val="bg-BG"/>
        </w:rPr>
        <w:t xml:space="preserve">: </w:t>
      </w:r>
      <w:hyperlink r:id="rId9" w:anchor="0" w:history="1">
        <w:r w:rsidR="0037788C">
          <w:rPr>
            <w:rStyle w:val="a9"/>
          </w:rPr>
          <w:t>https://judge.softuni.bg/Contests/Practice/Index/1658#0</w:t>
        </w:r>
      </w:hyperlink>
    </w:p>
    <w:p w14:paraId="4B344636" w14:textId="72E4C3E3" w:rsidR="0037788C" w:rsidRDefault="0037788C" w:rsidP="0037788C">
      <w:pPr>
        <w:pStyle w:val="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ac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ac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proofErr w:type="spellStart"/>
      <w:r w:rsidR="008A58EF" w:rsidRPr="000242AC">
        <w:rPr>
          <w:rFonts w:cstheme="minorHAnsi"/>
          <w:b/>
          <w:lang w:val="bg-BG"/>
        </w:rPr>
        <w:t>запълненост</w:t>
      </w:r>
      <w:proofErr w:type="spellEnd"/>
      <w:r w:rsidR="008A58EF" w:rsidRPr="000242AC">
        <w:rPr>
          <w:rFonts w:cstheme="minorHAnsi"/>
          <w:b/>
          <w:lang w:val="bg-BG"/>
        </w:rPr>
        <w:t xml:space="preserve">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 xml:space="preserve">процент вода от първата </w:t>
      </w:r>
      <w:proofErr w:type="gramStart"/>
      <w:r w:rsidR="008A58EF" w:rsidRPr="000242AC">
        <w:rPr>
          <w:rFonts w:cstheme="minorHAnsi"/>
          <w:b/>
          <w:lang w:val="bg-BG"/>
        </w:rPr>
        <w:t>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 xml:space="preserve">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 xml:space="preserve">процент вода от втората </w:t>
      </w:r>
      <w:proofErr w:type="gramStart"/>
      <w:r w:rsidR="008A58EF" w:rsidRPr="000242AC">
        <w:rPr>
          <w:rFonts w:cstheme="minorHAnsi"/>
          <w:b/>
          <w:lang w:val="bg-BG"/>
        </w:rPr>
        <w:t>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>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0242AC" w:rsidRDefault="0037788C" w:rsidP="0037788C">
      <w:pPr>
        <w:pStyle w:val="ac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2"/>
      </w:pPr>
      <w:r w:rsidRPr="00382BEA">
        <w:lastRenderedPageBreak/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ac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ac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ac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ac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ac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ac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0E08BAB5" w:rsidR="00382BEA" w:rsidRPr="004C12B6" w:rsidRDefault="00382BEA" w:rsidP="004C12B6">
            <w:pPr>
              <w:pStyle w:val="ac"/>
              <w:numPr>
                <w:ilvl w:val="1"/>
                <w:numId w:val="1"/>
              </w:numPr>
              <w:rPr>
                <w:rFonts w:ascii="Consolas" w:hAnsi="Consolas" w:cs="Consolas"/>
              </w:rPr>
            </w:pPr>
            <w:r w:rsidRPr="004C12B6">
              <w:rPr>
                <w:noProof/>
                <w:lang w:val="bg-BG"/>
              </w:rPr>
              <w:t>00 &lt; 30 227 =&gt; 227 мин повече = 3 часа и 47 мин</w:t>
            </w:r>
          </w:p>
        </w:tc>
      </w:tr>
    </w:tbl>
    <w:p w14:paraId="5B1AF32D" w14:textId="77777777" w:rsidR="004C12B6" w:rsidRDefault="004C12B6" w:rsidP="004C12B6">
      <w:pPr>
        <w:pStyle w:val="2"/>
        <w:numPr>
          <w:ilvl w:val="0"/>
          <w:numId w:val="0"/>
        </w:numPr>
        <w:rPr>
          <w:highlight w:val="lightGray"/>
        </w:rPr>
      </w:pPr>
    </w:p>
    <w:p w14:paraId="153ADBA3" w14:textId="77777777" w:rsidR="004C12B6" w:rsidRDefault="004C12B6">
      <w:pPr>
        <w:spacing w:before="0" w:after="200"/>
        <w:rPr>
          <w:rFonts w:eastAsiaTheme="majorEastAsia" w:cstheme="majorBidi"/>
          <w:b/>
          <w:color w:val="7C380A"/>
          <w:sz w:val="36"/>
          <w:szCs w:val="36"/>
          <w:highlight w:val="lightGray"/>
          <w:lang w:val="bg-BG"/>
        </w:rPr>
      </w:pPr>
      <w:r>
        <w:rPr>
          <w:highlight w:val="lightGray"/>
        </w:rPr>
        <w:br w:type="page"/>
      </w:r>
    </w:p>
    <w:p w14:paraId="5E6A2276" w14:textId="33EFE542" w:rsidR="00207CBB" w:rsidRDefault="00207CBB" w:rsidP="004C12B6">
      <w:pPr>
        <w:pStyle w:val="2"/>
      </w:pPr>
      <w:r w:rsidRPr="00207CBB">
        <w:lastRenderedPageBreak/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proofErr w:type="spellStart"/>
      <w:r w:rsidRPr="00273F3F">
        <w:rPr>
          <w:b/>
          <w:lang w:val="bg-BG"/>
        </w:rPr>
        <w:t>кв.м</w:t>
      </w:r>
      <w:proofErr w:type="spellEnd"/>
      <w:r w:rsidRPr="00273F3F">
        <w:rPr>
          <w:b/>
          <w:lang w:val="bg-BG"/>
        </w:rPr>
        <w:t xml:space="preserve">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</w:t>
      </w:r>
      <w:proofErr w:type="spellStart"/>
      <w:r w:rsidRPr="00EC1FE1">
        <w:rPr>
          <w:b/>
          <w:lang w:val="bg-BG"/>
        </w:rPr>
        <w:t>кв.м</w:t>
      </w:r>
      <w:proofErr w:type="spellEnd"/>
      <w:r w:rsidRPr="00EC1FE1">
        <w:rPr>
          <w:b/>
          <w:lang w:val="bg-BG"/>
        </w:rPr>
        <w:t xml:space="preserve">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 xml:space="preserve">един </w:t>
      </w:r>
      <w:proofErr w:type="spellStart"/>
      <w:r w:rsidRPr="00EC1FE1">
        <w:rPr>
          <w:b/>
          <w:lang w:val="bg-BG"/>
        </w:rPr>
        <w:t>кв.м</w:t>
      </w:r>
      <w:proofErr w:type="spellEnd"/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0" w:name="OLE_LINK1"/>
      <w:bookmarkStart w:id="1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0"/>
      <w:bookmarkEnd w:id="1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ac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2" w:name="OLE_LINK3"/>
            <w:bookmarkStart w:id="3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2"/>
            <w:bookmarkEnd w:id="3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4" w:name="OLE_LINK5"/>
            <w:bookmarkStart w:id="5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4"/>
            <w:bookmarkEnd w:id="5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28E920A4" w14:textId="77777777" w:rsidR="004C12B6" w:rsidRDefault="004C12B6" w:rsidP="004C12B6">
      <w:pPr>
        <w:pStyle w:val="2"/>
        <w:numPr>
          <w:ilvl w:val="0"/>
          <w:numId w:val="0"/>
        </w:numPr>
      </w:pPr>
    </w:p>
    <w:p w14:paraId="1E7FB6B9" w14:textId="77777777" w:rsidR="004C12B6" w:rsidRDefault="004C12B6">
      <w:pPr>
        <w:spacing w:before="0" w:after="200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br w:type="page"/>
      </w:r>
    </w:p>
    <w:p w14:paraId="4864A443" w14:textId="1295F90A" w:rsidR="007C03E2" w:rsidRDefault="007C03E2" w:rsidP="007C03E2">
      <w:pPr>
        <w:pStyle w:val="2"/>
      </w:pPr>
      <w:r>
        <w:lastRenderedPageBreak/>
        <w:t>Цена за транспорт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a9"/>
        </w:rPr>
      </w:pPr>
    </w:p>
    <w:p w14:paraId="7FB2DF89" w14:textId="77777777" w:rsidR="004C12B6" w:rsidRDefault="004C12B6">
      <w:pPr>
        <w:spacing w:before="0" w:after="200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br w:type="page"/>
      </w:r>
    </w:p>
    <w:p w14:paraId="74BA2854" w14:textId="249192A1" w:rsidR="002D3F30" w:rsidRPr="007F42C0" w:rsidRDefault="002D3F30" w:rsidP="002D3F30">
      <w:pPr>
        <w:pStyle w:val="2"/>
      </w:pPr>
      <w:r w:rsidRPr="002D3F30">
        <w:lastRenderedPageBreak/>
        <w:t>Домашни</w:t>
      </w:r>
      <w:r>
        <w:t xml:space="preserve">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ac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ac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2133DE97" w14:textId="77777777" w:rsidR="004C12B6" w:rsidRDefault="004C12B6" w:rsidP="004C12B6">
      <w:pPr>
        <w:pStyle w:val="2"/>
        <w:numPr>
          <w:ilvl w:val="0"/>
          <w:numId w:val="0"/>
        </w:numPr>
        <w:ind w:left="360"/>
      </w:pPr>
    </w:p>
    <w:p w14:paraId="3481FAFE" w14:textId="77777777" w:rsidR="004C12B6" w:rsidRDefault="004C12B6">
      <w:pPr>
        <w:spacing w:before="0" w:after="200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br w:type="page"/>
      </w:r>
    </w:p>
    <w:p w14:paraId="76724CB0" w14:textId="5DEEFD8D" w:rsidR="003E5572" w:rsidRPr="008C24EB" w:rsidRDefault="003E5572" w:rsidP="003E5572">
      <w:pPr>
        <w:pStyle w:val="2"/>
      </w:pPr>
      <w:r w:rsidRPr="008C24EB">
        <w:lastRenderedPageBreak/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2D9C444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134A582A" w14:textId="77777777" w:rsidR="003E5572" w:rsidRPr="008C24EB" w:rsidRDefault="003E5572" w:rsidP="00A26885">
      <w:pPr>
        <w:pStyle w:val="3"/>
        <w:spacing w:before="0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af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589396F2" w14:textId="77777777" w:rsidR="0030466E" w:rsidRDefault="0030466E" w:rsidP="00110948">
      <w:pPr>
        <w:pStyle w:val="1"/>
        <w:rPr>
          <w:lang w:val="bg-BG"/>
        </w:rPr>
      </w:pPr>
    </w:p>
    <w:p w14:paraId="311F1619" w14:textId="77777777" w:rsidR="0030466E" w:rsidRDefault="0030466E">
      <w:pPr>
        <w:spacing w:before="0" w:after="20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>
        <w:rPr>
          <w:lang w:val="bg-BG"/>
        </w:rPr>
        <w:br w:type="page"/>
      </w:r>
    </w:p>
    <w:p w14:paraId="060E8789" w14:textId="3112965C" w:rsidR="003E5572" w:rsidRDefault="00251A6E" w:rsidP="00110948">
      <w:pPr>
        <w:pStyle w:val="1"/>
        <w:rPr>
          <w:lang w:val="bg-BG"/>
        </w:rPr>
      </w:pPr>
      <w:r w:rsidRPr="001322DE">
        <w:rPr>
          <w:lang w:val="bg-BG"/>
        </w:rPr>
        <w:lastRenderedPageBreak/>
        <w:t>Задачи за шампиони</w:t>
      </w:r>
    </w:p>
    <w:p w14:paraId="0E1081DA" w14:textId="083B02DB" w:rsidR="00110948" w:rsidRDefault="00110948" w:rsidP="00110948">
      <w:pPr>
        <w:pStyle w:val="2"/>
      </w:pPr>
      <w:r>
        <w:t>Резервоар за гориво</w:t>
      </w:r>
    </w:p>
    <w:p w14:paraId="35FB6CCF" w14:textId="7928840A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53D57FC5" w14:textId="77777777" w:rsidR="0030466E" w:rsidRDefault="0030466E">
      <w:pPr>
        <w:spacing w:before="0" w:after="200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br w:type="page"/>
      </w:r>
    </w:p>
    <w:p w14:paraId="61F7D272" w14:textId="109F8C49" w:rsidR="00F77601" w:rsidRDefault="00F77601" w:rsidP="00F77601">
      <w:pPr>
        <w:pStyle w:val="2"/>
      </w:pPr>
      <w:r>
        <w:lastRenderedPageBreak/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ac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3"/>
      </w:pPr>
      <w:r>
        <w:rPr>
          <w:lang w:val="bg-BG"/>
        </w:rPr>
        <w:t>Примерен вход и изход</w:t>
      </w:r>
    </w:p>
    <w:tbl>
      <w:tblPr>
        <w:tblStyle w:val="af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bookmarkStart w:id="6" w:name="_GoBack"/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  <w:bookmarkEnd w:id="6"/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3ADF88" w14:textId="77777777" w:rsidR="000026D9" w:rsidRDefault="000026D9" w:rsidP="008068A2">
      <w:pPr>
        <w:spacing w:after="0" w:line="240" w:lineRule="auto"/>
      </w:pPr>
      <w:r>
        <w:separator/>
      </w:r>
    </w:p>
  </w:endnote>
  <w:endnote w:type="continuationSeparator" w:id="0">
    <w:p w14:paraId="13930AE4" w14:textId="77777777" w:rsidR="000026D9" w:rsidRDefault="000026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247686" w14:textId="77777777" w:rsidR="008B0161" w:rsidRDefault="008B0161" w:rsidP="00AC77A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27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BcyXwD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28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BU+5jT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29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D0tt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0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B2JP48O&#10;AgAA/Q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1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rtghcHwCAABi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2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VmhdgIAAF4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UnU19XVO/Qbk/DygQnrxo05VqEeCc8dgR9xN7HWxzaEIpPo8TZ&#10;mvyvv+kTHqMLK2cddq7i4edGeMWZ+Wox1GlBJ8FPwmoS7Ka9IHRhhhfFySzCwUczidpT+4jnYJlu&#10;gUlYibsqLqOffi7isPt4UKRaLjMMi+hEvLb3Tiby1JY0ZA/9o/BunMSIEb6haR/F/NVADtjkaWm5&#10;iaSbPK2pskMdx4pjifO8jw9OeiVe/mfU87O4+A0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Cb2VmhdgIAAF4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E5254B" w14:textId="77777777" w:rsidR="000026D9" w:rsidRDefault="000026D9" w:rsidP="008068A2">
      <w:pPr>
        <w:spacing w:after="0" w:line="240" w:lineRule="auto"/>
      </w:pPr>
      <w:r>
        <w:separator/>
      </w:r>
    </w:p>
  </w:footnote>
  <w:footnote w:type="continuationSeparator" w:id="0">
    <w:p w14:paraId="41E6A5AE" w14:textId="77777777" w:rsidR="000026D9" w:rsidRDefault="000026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3D254" w14:textId="77777777" w:rsidR="008B0161" w:rsidRDefault="008B016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6F22FF46"/>
    <w:lvl w:ilvl="0" w:tplc="4BF42A4A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CA9E922E">
      <w:start w:val="30"/>
      <w:numFmt w:val="decimal"/>
      <w:lvlText w:val="%2"/>
      <w:lvlJc w:val="left"/>
      <w:pPr>
        <w:ind w:left="1080" w:hanging="360"/>
      </w:pPr>
      <w:rPr>
        <w:rFonts w:asciiTheme="minorHAnsi" w:hAnsiTheme="minorHAnsi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4"/>
  </w:num>
  <w:num w:numId="4">
    <w:abstractNumId w:val="21"/>
  </w:num>
  <w:num w:numId="5">
    <w:abstractNumId w:val="3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9"/>
  </w:num>
  <w:num w:numId="9">
    <w:abstractNumId w:val="15"/>
  </w:num>
  <w:num w:numId="10">
    <w:abstractNumId w:val="13"/>
  </w:num>
  <w:num w:numId="11">
    <w:abstractNumId w:val="9"/>
  </w:num>
  <w:num w:numId="12">
    <w:abstractNumId w:val="8"/>
  </w:num>
  <w:num w:numId="13">
    <w:abstractNumId w:val="0"/>
  </w:num>
  <w:num w:numId="14">
    <w:abstractNumId w:val="14"/>
  </w:num>
  <w:num w:numId="15">
    <w:abstractNumId w:val="32"/>
  </w:num>
  <w:num w:numId="16">
    <w:abstractNumId w:val="7"/>
  </w:num>
  <w:num w:numId="17">
    <w:abstractNumId w:val="10"/>
  </w:num>
  <w:num w:numId="18">
    <w:abstractNumId w:val="28"/>
  </w:num>
  <w:num w:numId="19">
    <w:abstractNumId w:val="30"/>
  </w:num>
  <w:num w:numId="20">
    <w:abstractNumId w:val="34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3"/>
  </w:num>
  <w:num w:numId="24">
    <w:abstractNumId w:val="16"/>
  </w:num>
  <w:num w:numId="25">
    <w:abstractNumId w:val="29"/>
  </w:num>
  <w:num w:numId="26">
    <w:abstractNumId w:val="17"/>
  </w:num>
  <w:num w:numId="27">
    <w:abstractNumId w:val="5"/>
  </w:num>
  <w:num w:numId="28">
    <w:abstractNumId w:val="12"/>
  </w:num>
  <w:num w:numId="29">
    <w:abstractNumId w:val="3"/>
  </w:num>
  <w:num w:numId="3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37"/>
  </w:num>
  <w:num w:numId="33">
    <w:abstractNumId w:val="24"/>
  </w:num>
  <w:num w:numId="34">
    <w:abstractNumId w:val="6"/>
  </w:num>
  <w:num w:numId="35">
    <w:abstractNumId w:val="2"/>
  </w:num>
  <w:num w:numId="36">
    <w:abstractNumId w:val="22"/>
  </w:num>
  <w:num w:numId="37">
    <w:abstractNumId w:val="27"/>
  </w:num>
  <w:num w:numId="38">
    <w:abstractNumId w:val="1"/>
  </w:num>
  <w:num w:numId="39">
    <w:abstractNumId w:val="18"/>
  </w:num>
  <w:num w:numId="40">
    <w:abstractNumId w:val="20"/>
  </w:num>
  <w:num w:numId="41">
    <w:abstractNumId w:val="36"/>
  </w:num>
  <w:num w:numId="42">
    <w:abstractNumId w:val="33"/>
  </w:num>
  <w:num w:numId="43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6D9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0466E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2B6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0C00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11B9E"/>
    <w:rsid w:val="00D17BA8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5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02482A-CC6F-47E7-B25F-D7637F7C2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1</Pages>
  <Words>1994</Words>
  <Characters>11366</Characters>
  <Application>Microsoft Office Word</Application>
  <DocSecurity>0</DocSecurity>
  <Lines>94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Стоян Найденов</cp:lastModifiedBy>
  <cp:revision>6</cp:revision>
  <cp:lastPrinted>2015-10-26T22:35:00Z</cp:lastPrinted>
  <dcterms:created xsi:type="dcterms:W3CDTF">2022-03-27T09:48:00Z</dcterms:created>
  <dcterms:modified xsi:type="dcterms:W3CDTF">2023-09-16T23:46:00Z</dcterms:modified>
  <cp:category>programming, education, software engineering, software development</cp:category>
</cp:coreProperties>
</file>